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F1C2860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43443E">
        <w:rPr>
          <w:b/>
          <w:bCs/>
          <w:sz w:val="32"/>
          <w:szCs w:val="32"/>
        </w:rPr>
        <w:t>New Mexico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3443E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8:00Z</dcterms:modified>
</cp:coreProperties>
</file>